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23E" w14:textId="765D42B6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F71419">
        <w:rPr>
          <w:b/>
          <w:sz w:val="28"/>
          <w:szCs w:val="28"/>
        </w:rPr>
        <w:t>3</w:t>
      </w:r>
    </w:p>
    <w:p w14:paraId="646A5766" w14:textId="7649E209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972CF4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D4399">
        <w:rPr>
          <w:b/>
          <w:sz w:val="28"/>
          <w:szCs w:val="28"/>
        </w:rPr>
        <w:t xml:space="preserve">December </w:t>
      </w:r>
      <w:r w:rsidR="009A2451">
        <w:rPr>
          <w:b/>
          <w:sz w:val="28"/>
          <w:szCs w:val="28"/>
        </w:rPr>
        <w:t>11</w:t>
      </w:r>
    </w:p>
    <w:p w14:paraId="0B716204" w14:textId="77777777" w:rsidR="006A3EDF" w:rsidRDefault="006A3EDF" w:rsidP="008C41B3">
      <w:pPr>
        <w:jc w:val="center"/>
        <w:rPr>
          <w:b/>
          <w:sz w:val="28"/>
          <w:szCs w:val="28"/>
        </w:rPr>
      </w:pPr>
    </w:p>
    <w:p w14:paraId="5EA7CAB4" w14:textId="0D70F707" w:rsidR="00154374" w:rsidRPr="009A2451" w:rsidRDefault="009A2451" w:rsidP="009A245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ing transformation methods to find the </w:t>
      </w:r>
      <w:r w:rsidR="00076A2D">
        <w:rPr>
          <w:b/>
          <w:sz w:val="24"/>
          <w:szCs w:val="24"/>
        </w:rPr>
        <w:t>following distributions.</w:t>
      </w:r>
    </w:p>
    <w:p w14:paraId="09D9B99A" w14:textId="3C72DAB2" w:rsidR="002A5332" w:rsidRPr="00FC1A21" w:rsidRDefault="00972CF4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1.</w:t>
      </w:r>
    </w:p>
    <w:p w14:paraId="639923C7" w14:textId="77777777" w:rsidR="007A465A" w:rsidRDefault="00696373" w:rsidP="00A92DAD">
      <w:pPr>
        <w:pStyle w:val="NoSpacing"/>
      </w:pPr>
      <w:r>
        <w:t>Let continuous random vecto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have joint probability density function </w:t>
      </w:r>
    </w:p>
    <w:p w14:paraId="2F41D49C" w14:textId="77777777" w:rsidR="007A465A" w:rsidRDefault="007A465A" w:rsidP="00A92DAD">
      <w:pPr>
        <w:pStyle w:val="NoSpacing"/>
      </w:pPr>
    </w:p>
    <w:p w14:paraId="21CC123D" w14:textId="66DB4450" w:rsidR="00696373" w:rsidRDefault="007A465A" w:rsidP="00520D61">
      <w:pPr>
        <w:pStyle w:val="NoSpacing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 (</m:t>
          </m:r>
          <w:bookmarkStart w:id="0" w:name="_Hlk121284205"/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w:bookmarkEnd w:id="0"/>
          <m:r>
            <w:rPr>
              <w:rFonts w:ascii="Cambria Math" w:hAnsi="Cambria Math"/>
            </w:rPr>
            <m:t>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/2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w:rPr>
                      <w:rFonts w:ascii="Cambria Math" w:hAnsi="Cambria Math"/>
                    </w:rPr>
                    <m:t>0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∞,</m:t>
                  </m:r>
                  <m:r>
                    <w:rPr>
                      <w:rFonts w:ascii="Cambria Math" w:hAnsi="Cambria Math"/>
                    </w:rPr>
                    <m:t>0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∞</m:t>
                  </m:r>
                  <m:r>
                    <w:rPr>
                      <w:rFonts w:ascii="Cambria Math" w:hAnsi="Cambria Math"/>
                    </w:rPr>
                    <m:t xml:space="preserve">; 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elsewhere</m:t>
                  </m:r>
                  <m:r>
                    <w:rPr>
                      <w:rFonts w:ascii="Cambria Math" w:hAnsi="Cambria Math"/>
                    </w:rPr>
                    <m:t xml:space="preserve">.                          </m:t>
                  </m:r>
                </m:e>
              </m:eqArr>
            </m:e>
          </m:d>
        </m:oMath>
      </m:oMathPara>
    </w:p>
    <w:p w14:paraId="2720EE96" w14:textId="77777777" w:rsidR="00520D61" w:rsidRDefault="00520D61" w:rsidP="00A92DAD">
      <w:pPr>
        <w:pStyle w:val="NoSpacing"/>
      </w:pPr>
    </w:p>
    <w:p w14:paraId="17731BCB" w14:textId="1CD2B97D" w:rsidR="00A5792C" w:rsidRDefault="00A5792C" w:rsidP="00A92DAD">
      <w:pPr>
        <w:pStyle w:val="NoSpacing"/>
      </w:pPr>
      <w:r>
        <w:t xml:space="preserve">Defin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  <w:r w:rsidR="008C0B5A">
        <w:t xml:space="preserve">  </w:t>
      </w:r>
      <w:r w:rsidR="00076A2D">
        <w:t xml:space="preserve">Find the </w:t>
      </w:r>
      <w:r w:rsidR="008C0B5A">
        <w:t xml:space="preserve">joint </w:t>
      </w:r>
      <w:r w:rsidR="00076A2D">
        <w:t xml:space="preserve">probability distribu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76A2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C0B5A">
        <w:rPr>
          <w:rFonts w:eastAsiaTheme="minorEastAsia"/>
        </w:rPr>
        <w:t>.</w:t>
      </w:r>
    </w:p>
    <w:p w14:paraId="68AEBDA1" w14:textId="12ADB025" w:rsidR="00A5792C" w:rsidRDefault="00A5792C" w:rsidP="00A92DAD">
      <w:pPr>
        <w:pStyle w:val="NoSpacing"/>
      </w:pPr>
    </w:p>
    <w:p w14:paraId="2C4B2913" w14:textId="77777777" w:rsidR="00A5792C" w:rsidRDefault="00A5792C" w:rsidP="00A92DAD">
      <w:pPr>
        <w:pStyle w:val="NoSpacing"/>
      </w:pPr>
    </w:p>
    <w:p w14:paraId="0F6B00A7" w14:textId="1704CAA1" w:rsidR="00696373" w:rsidRDefault="00696373" w:rsidP="00A92DAD">
      <w:pPr>
        <w:pStyle w:val="NoSpacing"/>
      </w:pPr>
    </w:p>
    <w:p w14:paraId="2DDE52AA" w14:textId="451604DF" w:rsidR="00696373" w:rsidRDefault="00696373" w:rsidP="00A92DAD">
      <w:pPr>
        <w:pStyle w:val="NoSpacing"/>
      </w:pPr>
    </w:p>
    <w:p w14:paraId="16BC55C3" w14:textId="70BC5E84" w:rsidR="008C0B5A" w:rsidRPr="00FC1A21" w:rsidRDefault="008C0B5A" w:rsidP="008C0B5A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 xml:space="preserve">Problem </w:t>
      </w:r>
      <w:r w:rsidR="009763B3">
        <w:rPr>
          <w:b/>
          <w:bCs/>
          <w:sz w:val="24"/>
          <w:szCs w:val="24"/>
        </w:rPr>
        <w:t>2</w:t>
      </w:r>
      <w:r w:rsidRPr="00FC1A21">
        <w:rPr>
          <w:b/>
          <w:bCs/>
          <w:sz w:val="24"/>
          <w:szCs w:val="24"/>
        </w:rPr>
        <w:t>.</w:t>
      </w:r>
    </w:p>
    <w:p w14:paraId="78C5B2EE" w14:textId="536E3F15" w:rsidR="00696373" w:rsidRDefault="00696373" w:rsidP="00A92DAD">
      <w:pPr>
        <w:pStyle w:val="NoSpacing"/>
      </w:pPr>
    </w:p>
    <w:p w14:paraId="68C16326" w14:textId="35DD3BF3" w:rsidR="00032A77" w:rsidRDefault="00032A77" w:rsidP="00A92DAD">
      <w:pPr>
        <w:pStyle w:val="NoSpacing"/>
      </w:pPr>
      <w:r>
        <w:t>Let continuous random vector</w:t>
      </w:r>
      <w:r>
        <w:t xml:space="preserve"> </w:t>
      </w:r>
      <w: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 have the joint probability density function </w:t>
      </w:r>
    </w:p>
    <w:p w14:paraId="1942EE23" w14:textId="6E999D72" w:rsidR="00032A77" w:rsidRDefault="00032A77" w:rsidP="00A92DAD">
      <w:pPr>
        <w:pStyle w:val="NoSpacing"/>
      </w:pPr>
    </w:p>
    <w:p w14:paraId="4CE69A0B" w14:textId="7B7EEF27" w:rsidR="00032A77" w:rsidRDefault="00032A77" w:rsidP="00032A77">
      <w:pPr>
        <w:pStyle w:val="NoSpacing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 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0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 &lt;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1</m:t>
                  </m:r>
                  <m:r>
                    <w:rPr>
                      <w:rFonts w:ascii="Cambria Math" w:hAnsi="Cambria Math"/>
                    </w:rPr>
                    <m:t xml:space="preserve">; 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elsewhere</m:t>
                  </m:r>
                  <m:r>
                    <w:rPr>
                      <w:rFonts w:ascii="Cambria Math" w:hAnsi="Cambria Math"/>
                    </w:rPr>
                    <m:t xml:space="preserve">.          </m:t>
                  </m:r>
                </m:e>
              </m:eqArr>
            </m:e>
          </m:d>
        </m:oMath>
      </m:oMathPara>
    </w:p>
    <w:p w14:paraId="748693E0" w14:textId="77777777" w:rsidR="00032A77" w:rsidRDefault="00032A77" w:rsidP="00A92DAD">
      <w:pPr>
        <w:pStyle w:val="NoSpacing"/>
      </w:pPr>
    </w:p>
    <w:p w14:paraId="4776F4C0" w14:textId="519FB529" w:rsidR="00696373" w:rsidRDefault="00032A77" w:rsidP="00A92DAD">
      <w:pPr>
        <w:pStyle w:val="NoSpacing"/>
      </w:pPr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A3EDF">
        <w:t xml:space="preserve">.  Find the joint probability distribu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A3EDF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A3EDF">
        <w:rPr>
          <w:rFonts w:eastAsiaTheme="minorEastAsia"/>
        </w:rPr>
        <w:t>.</w:t>
      </w:r>
    </w:p>
    <w:sectPr w:rsidR="00696373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AC35D" w14:textId="77777777" w:rsidR="00EF2F60" w:rsidRDefault="00EF2F60" w:rsidP="006B4520">
      <w:pPr>
        <w:spacing w:after="0" w:line="240" w:lineRule="auto"/>
      </w:pPr>
      <w:r>
        <w:separator/>
      </w:r>
    </w:p>
  </w:endnote>
  <w:endnote w:type="continuationSeparator" w:id="0">
    <w:p w14:paraId="51B46810" w14:textId="77777777" w:rsidR="00EF2F60" w:rsidRDefault="00EF2F60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EB18E" w14:textId="77777777" w:rsidR="00EF2F60" w:rsidRDefault="00EF2F60" w:rsidP="006B4520">
      <w:pPr>
        <w:spacing w:after="0" w:line="240" w:lineRule="auto"/>
      </w:pPr>
      <w:r>
        <w:separator/>
      </w:r>
    </w:p>
  </w:footnote>
  <w:footnote w:type="continuationSeparator" w:id="0">
    <w:p w14:paraId="196C2272" w14:textId="77777777" w:rsidR="00EF2F60" w:rsidRDefault="00EF2F60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03A1E"/>
    <w:rsid w:val="00010832"/>
    <w:rsid w:val="00032A77"/>
    <w:rsid w:val="000420CA"/>
    <w:rsid w:val="00044613"/>
    <w:rsid w:val="0004671E"/>
    <w:rsid w:val="00076A2D"/>
    <w:rsid w:val="000A16D3"/>
    <w:rsid w:val="000A74D8"/>
    <w:rsid w:val="000B1922"/>
    <w:rsid w:val="000C5162"/>
    <w:rsid w:val="000E0034"/>
    <w:rsid w:val="000F5961"/>
    <w:rsid w:val="0010155D"/>
    <w:rsid w:val="00110AAE"/>
    <w:rsid w:val="00113137"/>
    <w:rsid w:val="00117D3B"/>
    <w:rsid w:val="00132BE7"/>
    <w:rsid w:val="00146743"/>
    <w:rsid w:val="001523D9"/>
    <w:rsid w:val="00154374"/>
    <w:rsid w:val="001548F1"/>
    <w:rsid w:val="001704C8"/>
    <w:rsid w:val="00173FCC"/>
    <w:rsid w:val="001A25EA"/>
    <w:rsid w:val="001A5124"/>
    <w:rsid w:val="001B3E66"/>
    <w:rsid w:val="001C223B"/>
    <w:rsid w:val="001C3D9F"/>
    <w:rsid w:val="001C54C6"/>
    <w:rsid w:val="001C708E"/>
    <w:rsid w:val="001E70CC"/>
    <w:rsid w:val="00200511"/>
    <w:rsid w:val="00217DCC"/>
    <w:rsid w:val="002348F4"/>
    <w:rsid w:val="00257BC0"/>
    <w:rsid w:val="00266A94"/>
    <w:rsid w:val="0027652A"/>
    <w:rsid w:val="002778D5"/>
    <w:rsid w:val="002844AD"/>
    <w:rsid w:val="00286FAC"/>
    <w:rsid w:val="00292E9C"/>
    <w:rsid w:val="00295652"/>
    <w:rsid w:val="002A1A4C"/>
    <w:rsid w:val="002A5332"/>
    <w:rsid w:val="002B3968"/>
    <w:rsid w:val="002B56EF"/>
    <w:rsid w:val="002D3FFE"/>
    <w:rsid w:val="002D6266"/>
    <w:rsid w:val="002E710A"/>
    <w:rsid w:val="0031484F"/>
    <w:rsid w:val="003171D0"/>
    <w:rsid w:val="0031727D"/>
    <w:rsid w:val="00323A08"/>
    <w:rsid w:val="003358F8"/>
    <w:rsid w:val="0034292E"/>
    <w:rsid w:val="0035007F"/>
    <w:rsid w:val="003716CC"/>
    <w:rsid w:val="00372700"/>
    <w:rsid w:val="0037382A"/>
    <w:rsid w:val="0038407A"/>
    <w:rsid w:val="00397E89"/>
    <w:rsid w:val="003B4B5D"/>
    <w:rsid w:val="003B5FAE"/>
    <w:rsid w:val="003B7A76"/>
    <w:rsid w:val="003E05C3"/>
    <w:rsid w:val="003E2930"/>
    <w:rsid w:val="003E448F"/>
    <w:rsid w:val="003E765E"/>
    <w:rsid w:val="003F534E"/>
    <w:rsid w:val="003F77FD"/>
    <w:rsid w:val="00406F59"/>
    <w:rsid w:val="0041547A"/>
    <w:rsid w:val="0041613C"/>
    <w:rsid w:val="00420A4C"/>
    <w:rsid w:val="00423E6F"/>
    <w:rsid w:val="00426401"/>
    <w:rsid w:val="00431596"/>
    <w:rsid w:val="004432ED"/>
    <w:rsid w:val="00444C8B"/>
    <w:rsid w:val="00450CCD"/>
    <w:rsid w:val="004531A2"/>
    <w:rsid w:val="004547CE"/>
    <w:rsid w:val="004A2B32"/>
    <w:rsid w:val="004A6922"/>
    <w:rsid w:val="004D1E6E"/>
    <w:rsid w:val="004D4399"/>
    <w:rsid w:val="004E312B"/>
    <w:rsid w:val="004E79F1"/>
    <w:rsid w:val="004F0509"/>
    <w:rsid w:val="00520D61"/>
    <w:rsid w:val="0053570F"/>
    <w:rsid w:val="00541551"/>
    <w:rsid w:val="00552E02"/>
    <w:rsid w:val="00554F00"/>
    <w:rsid w:val="0057257B"/>
    <w:rsid w:val="00577449"/>
    <w:rsid w:val="00591E9F"/>
    <w:rsid w:val="005A5B29"/>
    <w:rsid w:val="005F47DE"/>
    <w:rsid w:val="00610285"/>
    <w:rsid w:val="00627D7E"/>
    <w:rsid w:val="006342D8"/>
    <w:rsid w:val="00664B00"/>
    <w:rsid w:val="00665B7F"/>
    <w:rsid w:val="006756CA"/>
    <w:rsid w:val="0068522B"/>
    <w:rsid w:val="00687314"/>
    <w:rsid w:val="0068734F"/>
    <w:rsid w:val="00696373"/>
    <w:rsid w:val="006A3EDF"/>
    <w:rsid w:val="006A656B"/>
    <w:rsid w:val="006A6E5D"/>
    <w:rsid w:val="006B4520"/>
    <w:rsid w:val="006D4FC2"/>
    <w:rsid w:val="006E6201"/>
    <w:rsid w:val="006F4836"/>
    <w:rsid w:val="006F6B9D"/>
    <w:rsid w:val="00700B83"/>
    <w:rsid w:val="007053B4"/>
    <w:rsid w:val="00707411"/>
    <w:rsid w:val="00717209"/>
    <w:rsid w:val="0072482E"/>
    <w:rsid w:val="007408F1"/>
    <w:rsid w:val="00741FC2"/>
    <w:rsid w:val="007501CB"/>
    <w:rsid w:val="00753716"/>
    <w:rsid w:val="00754BC0"/>
    <w:rsid w:val="00787176"/>
    <w:rsid w:val="00797359"/>
    <w:rsid w:val="007A465A"/>
    <w:rsid w:val="007A6821"/>
    <w:rsid w:val="007B2F50"/>
    <w:rsid w:val="007D0AB9"/>
    <w:rsid w:val="007D1D8C"/>
    <w:rsid w:val="007F2DE3"/>
    <w:rsid w:val="00802F56"/>
    <w:rsid w:val="00822FB5"/>
    <w:rsid w:val="00853F83"/>
    <w:rsid w:val="00857A86"/>
    <w:rsid w:val="00863C9A"/>
    <w:rsid w:val="00885131"/>
    <w:rsid w:val="008866D1"/>
    <w:rsid w:val="008A2ED0"/>
    <w:rsid w:val="008B03BE"/>
    <w:rsid w:val="008B47FD"/>
    <w:rsid w:val="008B6878"/>
    <w:rsid w:val="008C0B5A"/>
    <w:rsid w:val="008C41B3"/>
    <w:rsid w:val="008C64B8"/>
    <w:rsid w:val="008C6A40"/>
    <w:rsid w:val="008E4CD1"/>
    <w:rsid w:val="009108AD"/>
    <w:rsid w:val="00922CE3"/>
    <w:rsid w:val="009417A7"/>
    <w:rsid w:val="0096297B"/>
    <w:rsid w:val="00972CF4"/>
    <w:rsid w:val="0097397D"/>
    <w:rsid w:val="009763B3"/>
    <w:rsid w:val="00981873"/>
    <w:rsid w:val="00981FB5"/>
    <w:rsid w:val="00985327"/>
    <w:rsid w:val="009875E4"/>
    <w:rsid w:val="0098771D"/>
    <w:rsid w:val="00996E08"/>
    <w:rsid w:val="009A01AB"/>
    <w:rsid w:val="009A0B39"/>
    <w:rsid w:val="009A0F01"/>
    <w:rsid w:val="009A17DC"/>
    <w:rsid w:val="009A2451"/>
    <w:rsid w:val="009A5666"/>
    <w:rsid w:val="009B2DF7"/>
    <w:rsid w:val="009B37DA"/>
    <w:rsid w:val="009E1ECF"/>
    <w:rsid w:val="009E205E"/>
    <w:rsid w:val="009E51E4"/>
    <w:rsid w:val="009F4AC1"/>
    <w:rsid w:val="00A00BE7"/>
    <w:rsid w:val="00A038BE"/>
    <w:rsid w:val="00A10117"/>
    <w:rsid w:val="00A54230"/>
    <w:rsid w:val="00A5792C"/>
    <w:rsid w:val="00A63F12"/>
    <w:rsid w:val="00A67BE4"/>
    <w:rsid w:val="00A83D42"/>
    <w:rsid w:val="00A8482E"/>
    <w:rsid w:val="00A92DAD"/>
    <w:rsid w:val="00AA3416"/>
    <w:rsid w:val="00AB5950"/>
    <w:rsid w:val="00AC6FD0"/>
    <w:rsid w:val="00AC70A1"/>
    <w:rsid w:val="00AE182D"/>
    <w:rsid w:val="00B2146E"/>
    <w:rsid w:val="00B479F2"/>
    <w:rsid w:val="00B66FF1"/>
    <w:rsid w:val="00B83F15"/>
    <w:rsid w:val="00B92092"/>
    <w:rsid w:val="00BA4EAB"/>
    <w:rsid w:val="00BA5C46"/>
    <w:rsid w:val="00BA772F"/>
    <w:rsid w:val="00BB0ECB"/>
    <w:rsid w:val="00BB75DC"/>
    <w:rsid w:val="00BB793C"/>
    <w:rsid w:val="00BC33F9"/>
    <w:rsid w:val="00C00EC0"/>
    <w:rsid w:val="00C00EDB"/>
    <w:rsid w:val="00C21E73"/>
    <w:rsid w:val="00C40FB0"/>
    <w:rsid w:val="00C471B1"/>
    <w:rsid w:val="00C61C8C"/>
    <w:rsid w:val="00C63209"/>
    <w:rsid w:val="00C63799"/>
    <w:rsid w:val="00C70F7D"/>
    <w:rsid w:val="00C72F9A"/>
    <w:rsid w:val="00C74ED3"/>
    <w:rsid w:val="00C8563B"/>
    <w:rsid w:val="00CA7127"/>
    <w:rsid w:val="00CE33FB"/>
    <w:rsid w:val="00CF3C9A"/>
    <w:rsid w:val="00CF594F"/>
    <w:rsid w:val="00D06929"/>
    <w:rsid w:val="00D10EB2"/>
    <w:rsid w:val="00D45EEB"/>
    <w:rsid w:val="00D57938"/>
    <w:rsid w:val="00D656BD"/>
    <w:rsid w:val="00D74821"/>
    <w:rsid w:val="00D77052"/>
    <w:rsid w:val="00D82B1B"/>
    <w:rsid w:val="00D85CA5"/>
    <w:rsid w:val="00D92519"/>
    <w:rsid w:val="00DA286F"/>
    <w:rsid w:val="00DA4F08"/>
    <w:rsid w:val="00DB2C7B"/>
    <w:rsid w:val="00DC0D1B"/>
    <w:rsid w:val="00DF44E3"/>
    <w:rsid w:val="00E04A1E"/>
    <w:rsid w:val="00E07649"/>
    <w:rsid w:val="00E110D6"/>
    <w:rsid w:val="00E11832"/>
    <w:rsid w:val="00E12ADF"/>
    <w:rsid w:val="00E12C49"/>
    <w:rsid w:val="00E162E5"/>
    <w:rsid w:val="00E3063B"/>
    <w:rsid w:val="00E50DC8"/>
    <w:rsid w:val="00E64055"/>
    <w:rsid w:val="00E72940"/>
    <w:rsid w:val="00E7430D"/>
    <w:rsid w:val="00E77622"/>
    <w:rsid w:val="00E8452B"/>
    <w:rsid w:val="00E86EDC"/>
    <w:rsid w:val="00EA0F3A"/>
    <w:rsid w:val="00EA3684"/>
    <w:rsid w:val="00EC45AD"/>
    <w:rsid w:val="00EE668B"/>
    <w:rsid w:val="00EF00D2"/>
    <w:rsid w:val="00EF2F60"/>
    <w:rsid w:val="00EF4DCF"/>
    <w:rsid w:val="00F100AB"/>
    <w:rsid w:val="00F32058"/>
    <w:rsid w:val="00F33640"/>
    <w:rsid w:val="00F34D6E"/>
    <w:rsid w:val="00F37F74"/>
    <w:rsid w:val="00F4406D"/>
    <w:rsid w:val="00F50559"/>
    <w:rsid w:val="00F51F0E"/>
    <w:rsid w:val="00F5467C"/>
    <w:rsid w:val="00F71419"/>
    <w:rsid w:val="00F84D8D"/>
    <w:rsid w:val="00F96B2A"/>
    <w:rsid w:val="00FA2F20"/>
    <w:rsid w:val="00FC1A21"/>
    <w:rsid w:val="00FD593C"/>
    <w:rsid w:val="00FE0DB6"/>
    <w:rsid w:val="00FF4563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2-12-07T10:54:00Z</cp:lastPrinted>
  <dcterms:created xsi:type="dcterms:W3CDTF">2022-12-07T10:53:00Z</dcterms:created>
  <dcterms:modified xsi:type="dcterms:W3CDTF">2022-12-07T10:54:00Z</dcterms:modified>
</cp:coreProperties>
</file>